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0F3B3AE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F713CE">
              <w:rPr>
                <w:rFonts w:ascii="Arial" w:hAnsi="Arial" w:cs="Arial"/>
                <w:b/>
                <w:sz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CE535E5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</w:t>
            </w:r>
            <w:r w:rsidR="00F713CE">
              <w:rPr>
                <w:rFonts w:ascii="Arial Narrow" w:hAnsi="Arial Narrow" w:cs="Tahoma"/>
                <w:sz w:val="36"/>
              </w:rPr>
              <w:t>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78887F73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F713CE">
              <w:rPr>
                <w:rFonts w:ascii="Arial Narrow" w:hAnsi="Arial Narrow" w:cs="Tahoma"/>
                <w:sz w:val="36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4B75E25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Even 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 xml:space="preserve">/ </w:t>
            </w:r>
            <w:r w:rsidR="000035F9"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49222E9" w:rsidR="009F37DD" w:rsidRPr="00740F48" w:rsidRDefault="00F713CE" w:rsidP="002F11B8">
      <w:pPr>
        <w:spacing w:line="360" w:lineRule="auto"/>
        <w:ind w:firstLine="360"/>
        <w:rPr>
          <w:sz w:val="28"/>
          <w:szCs w:val="28"/>
        </w:rPr>
      </w:pPr>
      <w:r>
        <w:t>Store Del Luna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330ABD7" w:rsidR="00B2372A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Home Page(index)</w:t>
      </w:r>
    </w:p>
    <w:p w14:paraId="6D3D1452" w14:textId="1DF98AA4" w:rsidR="006735AC" w:rsidRDefault="006735AC" w:rsidP="006735AC">
      <w:pPr>
        <w:pStyle w:val="ListParagraph"/>
        <w:spacing w:line="360" w:lineRule="auto"/>
        <w:ind w:left="284"/>
      </w:pPr>
      <w:r w:rsidRPr="006735AC">
        <w:rPr>
          <w:noProof/>
        </w:rPr>
        <w:drawing>
          <wp:inline distT="0" distB="0" distL="0" distR="0" wp14:anchorId="1AC65320" wp14:editId="2AE8B43B">
            <wp:extent cx="6280785" cy="2924175"/>
            <wp:effectExtent l="0" t="0" r="571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87FC3" w14:textId="11633AF3" w:rsidR="006735AC" w:rsidRDefault="006735AC" w:rsidP="006735AC">
      <w:pPr>
        <w:pStyle w:val="ListParagraph"/>
        <w:spacing w:line="360" w:lineRule="auto"/>
        <w:ind w:left="284"/>
      </w:pPr>
      <w:r>
        <w:t xml:space="preserve">Pada Home Page, kami </w:t>
      </w:r>
      <w:proofErr w:type="spellStart"/>
      <w:r>
        <w:t>menampilkan</w:t>
      </w:r>
      <w:proofErr w:type="spellEnd"/>
      <w:r>
        <w:t xml:space="preserve"> logo dan navbar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slide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Query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navbar menu Catalog, kami </w:t>
      </w:r>
      <w:proofErr w:type="spellStart"/>
      <w:r>
        <w:t>memberikan</w:t>
      </w:r>
      <w:proofErr w:type="spellEnd"/>
      <w:r>
        <w:t xml:space="preserve"> dropdow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album dan </w:t>
      </w:r>
      <w:r w:rsidR="002F1E37">
        <w:t xml:space="preserve">merchandise, </w:t>
      </w:r>
      <w:proofErr w:type="spellStart"/>
      <w:r w:rsidR="002F1E37">
        <w:t>seperti</w:t>
      </w:r>
      <w:proofErr w:type="spellEnd"/>
      <w:r w:rsidR="002F1E37">
        <w:t xml:space="preserve"> </w:t>
      </w:r>
      <w:proofErr w:type="spellStart"/>
      <w:r w:rsidR="002F1E37">
        <w:t>berikut</w:t>
      </w:r>
      <w:proofErr w:type="spellEnd"/>
      <w:r w:rsidR="002F1E37">
        <w:t>.</w:t>
      </w:r>
      <w:r>
        <w:t xml:space="preserve"> </w:t>
      </w:r>
      <w:r w:rsidR="002F1E37" w:rsidRPr="002F1E37">
        <w:rPr>
          <w:noProof/>
        </w:rPr>
        <w:lastRenderedPageBreak/>
        <w:drawing>
          <wp:inline distT="0" distB="0" distL="0" distR="0" wp14:anchorId="1A21039B" wp14:editId="4613E19C">
            <wp:extent cx="6280785" cy="295529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2F1E37">
        <w:t>Berikutnya</w:t>
      </w:r>
      <w:proofErr w:type="spellEnd"/>
      <w:r w:rsidR="002F1E37">
        <w:t xml:space="preserve"> </w:t>
      </w:r>
      <w:proofErr w:type="spellStart"/>
      <w:r w:rsidR="002F1E37">
        <w:t>ada</w:t>
      </w:r>
      <w:proofErr w:type="spellEnd"/>
      <w:r w:rsidR="002F1E37">
        <w:t xml:space="preserve"> </w:t>
      </w:r>
      <w:proofErr w:type="spellStart"/>
      <w:r w:rsidR="002F1E37">
        <w:t>konten</w:t>
      </w:r>
      <w:proofErr w:type="spellEnd"/>
      <w:r w:rsidR="002F1E37">
        <w:t xml:space="preserve"> </w:t>
      </w:r>
      <w:proofErr w:type="spellStart"/>
      <w:r w:rsidR="002F1E37">
        <w:t>berupa</w:t>
      </w:r>
      <w:proofErr w:type="spellEnd"/>
      <w:r w:rsidR="002F1E37">
        <w:t xml:space="preserve"> profile </w:t>
      </w:r>
      <w:proofErr w:type="spellStart"/>
      <w:r w:rsidR="002F1E37">
        <w:t>dari</w:t>
      </w:r>
      <w:proofErr w:type="spellEnd"/>
      <w:r w:rsidR="002F1E37">
        <w:t xml:space="preserve"> Store Del Luna yang </w:t>
      </w:r>
      <w:proofErr w:type="spellStart"/>
      <w:r w:rsidR="002F1E37">
        <w:t>diberikan</w:t>
      </w:r>
      <w:proofErr w:type="spellEnd"/>
      <w:r w:rsidR="002F1E37">
        <w:t xml:space="preserve"> effect </w:t>
      </w:r>
      <w:proofErr w:type="spellStart"/>
      <w:r w:rsidR="002F1E37">
        <w:t>berupa</w:t>
      </w:r>
      <w:proofErr w:type="spellEnd"/>
      <w:r w:rsidR="002F1E37">
        <w:t xml:space="preserve"> object </w:t>
      </w:r>
      <w:proofErr w:type="spellStart"/>
      <w:r w:rsidR="002F1E37">
        <w:t>berputar</w:t>
      </w:r>
      <w:proofErr w:type="spellEnd"/>
      <w:r>
        <w:t>.</w:t>
      </w:r>
      <w:r w:rsidRPr="006735AC">
        <w:rPr>
          <w:noProof/>
        </w:rPr>
        <w:drawing>
          <wp:inline distT="0" distB="0" distL="0" distR="0" wp14:anchorId="4BA1FDB0" wp14:editId="6C14F204">
            <wp:extent cx="6280785" cy="2931160"/>
            <wp:effectExtent l="0" t="0" r="571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94FE" w14:textId="20120F0F" w:rsidR="006735AC" w:rsidRDefault="006735AC" w:rsidP="006735AC">
      <w:pPr>
        <w:pStyle w:val="ListParagraph"/>
        <w:spacing w:line="360" w:lineRule="auto"/>
        <w:ind w:left="284"/>
        <w:rPr>
          <w:noProof/>
        </w:rPr>
      </w:pPr>
      <w:proofErr w:type="spellStart"/>
      <w:r>
        <w:lastRenderedPageBreak/>
        <w:t>Konten</w:t>
      </w:r>
      <w:proofErr w:type="spellEnd"/>
      <w:r>
        <w:t xml:space="preserve"> </w:t>
      </w:r>
      <w:proofErr w:type="spellStart"/>
      <w:r>
        <w:t>berikutnya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Featuring artist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talent yang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tore Del Luna.</w:t>
      </w:r>
      <w:r w:rsidRPr="006735AC">
        <w:rPr>
          <w:noProof/>
        </w:rPr>
        <w:t xml:space="preserve"> </w:t>
      </w:r>
      <w:r w:rsidRPr="006735AC">
        <w:rPr>
          <w:noProof/>
        </w:rPr>
        <w:drawing>
          <wp:inline distT="0" distB="0" distL="0" distR="0" wp14:anchorId="29C42F5E" wp14:editId="3E67681E">
            <wp:extent cx="6280785" cy="2931160"/>
            <wp:effectExtent l="0" t="0" r="571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7B199" w14:textId="47113FCA" w:rsidR="006735AC" w:rsidRDefault="006735AC" w:rsidP="006735AC">
      <w:pPr>
        <w:pStyle w:val="ListParagraph"/>
        <w:spacing w:line="360" w:lineRule="auto"/>
        <w:ind w:left="284"/>
        <w:rPr>
          <w:noProof/>
        </w:rPr>
      </w:pPr>
      <w:r>
        <w:rPr>
          <w:noProof/>
        </w:rPr>
        <w:t>Terakhir footer, berisikan logo, Contact Us, dan textbox untuk menghubungi Store Del Luna.</w:t>
      </w:r>
      <w:r w:rsidRPr="006735AC">
        <w:rPr>
          <w:noProof/>
        </w:rPr>
        <w:t xml:space="preserve"> </w:t>
      </w:r>
      <w:r w:rsidRPr="006735AC">
        <w:rPr>
          <w:noProof/>
        </w:rPr>
        <w:drawing>
          <wp:inline distT="0" distB="0" distL="0" distR="0" wp14:anchorId="3D369E43" wp14:editId="618DA541">
            <wp:extent cx="6280785" cy="293751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D5A89" w14:textId="26D93F7D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Album Page</w:t>
      </w:r>
    </w:p>
    <w:p w14:paraId="776575A0" w14:textId="48FEC6C3" w:rsidR="002F1E37" w:rsidRDefault="002F1E37" w:rsidP="002F1E37">
      <w:pPr>
        <w:pStyle w:val="ListParagraph"/>
        <w:spacing w:line="360" w:lineRule="auto"/>
      </w:pPr>
      <w:r>
        <w:t xml:space="preserve">Pada Album Page, kami </w:t>
      </w:r>
      <w:proofErr w:type="spellStart"/>
      <w:r>
        <w:t>menampilkan</w:t>
      </w:r>
      <w:proofErr w:type="spellEnd"/>
      <w:r>
        <w:t xml:space="preserve"> cover </w:t>
      </w:r>
      <w:proofErr w:type="spellStart"/>
      <w:r>
        <w:t>dari</w:t>
      </w:r>
      <w:proofErr w:type="spellEnd"/>
      <w:r>
        <w:t xml:space="preserve"> album </w:t>
      </w:r>
      <w:proofErr w:type="spellStart"/>
      <w:r>
        <w:t>milik</w:t>
      </w:r>
      <w:proofErr w:type="spellEnd"/>
      <w:r>
        <w:t xml:space="preserve"> talent kami.</w:t>
      </w:r>
      <w:r w:rsidRPr="002F1E37">
        <w:rPr>
          <w:noProof/>
        </w:rPr>
        <w:t xml:space="preserve"> </w:t>
      </w:r>
      <w:r>
        <w:rPr>
          <w:noProof/>
        </w:rPr>
        <w:t xml:space="preserve">Kami menggunakan grid-template-column untuk konten album, dan memberikan effect glow pada saat album di hover(dapat dilihat di screenshot terakhir). </w:t>
      </w:r>
      <w:r w:rsidRPr="002F1E37">
        <w:rPr>
          <w:noProof/>
        </w:rPr>
        <w:lastRenderedPageBreak/>
        <w:drawing>
          <wp:inline distT="0" distB="0" distL="0" distR="0" wp14:anchorId="5B94E8C3" wp14:editId="44F5BF1A">
            <wp:extent cx="6280785" cy="2931160"/>
            <wp:effectExtent l="0" t="0" r="571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6A16D4CF" wp14:editId="4B1BBADA">
            <wp:extent cx="6280785" cy="2950210"/>
            <wp:effectExtent l="0" t="0" r="571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5DC34977" wp14:editId="563EE9DE">
            <wp:extent cx="6280785" cy="2947035"/>
            <wp:effectExtent l="0" t="0" r="571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711E70AD" wp14:editId="348218CD">
            <wp:extent cx="6280785" cy="2940685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4583903E" wp14:editId="034F4F73">
            <wp:extent cx="6280785" cy="2950210"/>
            <wp:effectExtent l="0" t="0" r="571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0BC90F9D" wp14:editId="27DD2AFF">
            <wp:extent cx="6280785" cy="2947035"/>
            <wp:effectExtent l="0" t="0" r="5715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268E" w14:textId="711BFAD5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Merchandise Page</w:t>
      </w:r>
    </w:p>
    <w:p w14:paraId="5972AEF8" w14:textId="4CF772FA" w:rsidR="002F1E37" w:rsidRDefault="002F1E37" w:rsidP="002F1E37">
      <w:pPr>
        <w:pStyle w:val="ListParagraph"/>
        <w:spacing w:line="360" w:lineRule="auto"/>
      </w:pPr>
      <w:r>
        <w:t xml:space="preserve">Merchandise Page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lam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merchandise </w:t>
      </w:r>
      <w:proofErr w:type="spellStart"/>
      <w:r>
        <w:t>dari</w:t>
      </w:r>
      <w:proofErr w:type="spellEnd"/>
      <w:r>
        <w:t xml:space="preserve"> talent kami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merchandise kami juga </w:t>
      </w:r>
      <w:proofErr w:type="spellStart"/>
      <w:r>
        <w:t>menggunakan</w:t>
      </w:r>
      <w:proofErr w:type="spellEnd"/>
      <w:r>
        <w:t xml:space="preserve"> grid-template-column.</w:t>
      </w:r>
    </w:p>
    <w:p w14:paraId="10CD7C7D" w14:textId="5F9F1A47" w:rsidR="002F1E37" w:rsidRDefault="002F1E37" w:rsidP="002F1E37">
      <w:pPr>
        <w:pStyle w:val="ListParagraph"/>
        <w:spacing w:line="360" w:lineRule="auto"/>
      </w:pPr>
      <w:r w:rsidRPr="002F1E37">
        <w:rPr>
          <w:noProof/>
        </w:rPr>
        <w:lastRenderedPageBreak/>
        <w:drawing>
          <wp:inline distT="0" distB="0" distL="0" distR="0" wp14:anchorId="12820424" wp14:editId="043B0D3C">
            <wp:extent cx="6280785" cy="2947035"/>
            <wp:effectExtent l="0" t="0" r="5715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501DCC18" wp14:editId="62409DC2">
            <wp:extent cx="6280785" cy="295402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796F27C8" wp14:editId="652DDA83">
            <wp:extent cx="6280785" cy="2940685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17752D28" wp14:editId="39F915BA">
            <wp:extent cx="6280785" cy="2940685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722F998D" wp14:editId="6DFB53F6">
            <wp:extent cx="6280785" cy="2950210"/>
            <wp:effectExtent l="0" t="0" r="5715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2CF0A625" wp14:editId="090F96E8">
            <wp:extent cx="6280785" cy="2954020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CC1" w14:textId="75C0111F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Register Page</w:t>
      </w:r>
    </w:p>
    <w:p w14:paraId="645DD1B6" w14:textId="432D9463" w:rsidR="002F1E37" w:rsidRDefault="002F1E37" w:rsidP="002F1E37">
      <w:pPr>
        <w:pStyle w:val="ListParagraph"/>
        <w:spacing w:line="360" w:lineRule="auto"/>
      </w:pPr>
      <w:r>
        <w:t>Pada Register Page,</w:t>
      </w:r>
      <w:r w:rsidRPr="002F1E37">
        <w:rPr>
          <w:noProof/>
        </w:rPr>
        <w:t xml:space="preserve"> </w:t>
      </w:r>
      <w:r w:rsidR="00FB4BFF">
        <w:rPr>
          <w:noProof/>
        </w:rPr>
        <w:t xml:space="preserve">kami menggunakan form untuk register. Input type yang digunakan berupa text, radio button untuk mengisi bagian gender, checkbox untuk setuju pada term &amp; condition, serta button untuk register. Validasi yang kami berikan adalah nama lengkap berupa 5-20 karakter, email diakhiri dengan “@gmail.com” atau @yahoo.com”, username berupa 5-20 karakter, radio button pada gender harus di klik, umur harus berupa angka dan tidak boleh kurang dari 1, password tidak boleh kurang dari 8 karakter, confirm password harus sama dengan password, dan checkbox </w:t>
      </w:r>
      <w:r w:rsidR="00401870">
        <w:rPr>
          <w:noProof/>
        </w:rPr>
        <w:t>Term &amp; Condition harus di klik. Validasi ditampilkan melalui window alert.</w:t>
      </w:r>
      <w:r w:rsidRPr="002F1E37">
        <w:rPr>
          <w:noProof/>
        </w:rPr>
        <w:lastRenderedPageBreak/>
        <w:drawing>
          <wp:inline distT="0" distB="0" distL="0" distR="0" wp14:anchorId="613646A1" wp14:editId="6D951F4A">
            <wp:extent cx="6280785" cy="2937510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4BFF" w:rsidRPr="00FB4BFF">
        <w:rPr>
          <w:noProof/>
        </w:rPr>
        <w:drawing>
          <wp:inline distT="0" distB="0" distL="0" distR="0" wp14:anchorId="51499959" wp14:editId="509FB658">
            <wp:extent cx="6280785" cy="2954020"/>
            <wp:effectExtent l="0" t="0" r="571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FB44F" w14:textId="61EB0AE0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Testimonial Page</w:t>
      </w:r>
    </w:p>
    <w:p w14:paraId="110D2232" w14:textId="2582C463" w:rsidR="00FB4BFF" w:rsidRDefault="00FB4BFF" w:rsidP="00FB4BFF">
      <w:pPr>
        <w:pStyle w:val="ListParagraph"/>
        <w:spacing w:line="360" w:lineRule="auto"/>
      </w:pPr>
      <w:r>
        <w:t xml:space="preserve">Pada </w:t>
      </w:r>
      <w:proofErr w:type="spellStart"/>
      <w:r>
        <w:t>bagian</w:t>
      </w:r>
      <w:proofErr w:type="spellEnd"/>
      <w:r>
        <w:t xml:space="preserve"> Testimonial Page, kami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car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estimon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website kami, dan kami </w:t>
      </w:r>
      <w:proofErr w:type="spellStart"/>
      <w:r>
        <w:t>menggunakan</w:t>
      </w:r>
      <w:proofErr w:type="spellEnd"/>
      <w:r>
        <w:t xml:space="preserve"> grid-template-colum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gi</w:t>
      </w:r>
      <w:proofErr w:type="spellEnd"/>
      <w:r>
        <w:t xml:space="preserve"> </w:t>
      </w:r>
      <w:proofErr w:type="spellStart"/>
      <w:r>
        <w:t>kontennya</w:t>
      </w:r>
      <w:proofErr w:type="spellEnd"/>
      <w:r>
        <w:t xml:space="preserve">. Kami juga </w:t>
      </w:r>
      <w:proofErr w:type="spellStart"/>
      <w:r>
        <w:t>memberikan</w:t>
      </w:r>
      <w:proofErr w:type="spellEnd"/>
      <w:r>
        <w:t xml:space="preserve"> effect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testimoni</w:t>
      </w:r>
      <w:proofErr w:type="spellEnd"/>
      <w:r>
        <w:t xml:space="preserve">, card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esar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di hover.</w:t>
      </w:r>
    </w:p>
    <w:p w14:paraId="1E20DA2C" w14:textId="198AAB12" w:rsidR="00FB4BFF" w:rsidRPr="00682E72" w:rsidRDefault="00FB4BFF" w:rsidP="00FB4BFF">
      <w:pPr>
        <w:pStyle w:val="ListParagraph"/>
        <w:spacing w:line="360" w:lineRule="auto"/>
      </w:pPr>
      <w:r w:rsidRPr="00FB4BFF">
        <w:rPr>
          <w:noProof/>
        </w:rPr>
        <w:lastRenderedPageBreak/>
        <w:drawing>
          <wp:inline distT="0" distB="0" distL="0" distR="0" wp14:anchorId="37CBC4AE" wp14:editId="7D7CDB81">
            <wp:extent cx="6280785" cy="2394585"/>
            <wp:effectExtent l="0" t="0" r="5715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4BFF">
        <w:rPr>
          <w:noProof/>
        </w:rPr>
        <w:drawing>
          <wp:inline distT="0" distB="0" distL="0" distR="0" wp14:anchorId="77D19B0A" wp14:editId="5E1DD972">
            <wp:extent cx="6280785" cy="2361565"/>
            <wp:effectExtent l="0" t="0" r="5715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6948609D" w:rsidR="009F37DD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18AF4A3E" w14:textId="01A1E459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ets</w:t>
      </w:r>
    </w:p>
    <w:p w14:paraId="36845F7E" w14:textId="637AB27D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bum:</w:t>
      </w:r>
    </w:p>
    <w:p w14:paraId="230190B6" w14:textId="4E5AE8EA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1.png = </w:t>
      </w:r>
      <w:hyperlink r:id="rId30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f/f2/BLACKPINK-_The_Album.png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601357" w14:textId="3470A478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.genius.com/db40ae29029f0b8cf3e53567484d42b2.999x999x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431F308" w14:textId="538179D6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f/f9/BLACKPINK_BLACKPINK_In_Your_Area_CD%2BDVD_cover_art.png/revision/latest?cb=2018111817214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B53E29" w14:textId="1C4A83BA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mir-s3-cdn-cf.behance.net/project_modules/2800_opt_1/13029a107832795.5fc5cd09ee80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EF2990" w14:textId="77777777" w:rsidR="009A5D29" w:rsidRPr="009A5D29" w:rsidRDefault="009A5D29" w:rsidP="00C42DC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5.png = </w:t>
      </w:r>
      <w:hyperlink r:id="rId3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allpapercave.com/wp/wp725353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E9EF12E" w14:textId="7ED30503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6.png = </w:t>
      </w:r>
      <w:hyperlink r:id="rId3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qph.fs.quoracdn.net/main-qimg-617faff3625a57efe3381598e927ae67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744EC9" w14:textId="55694470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kindpng.com/picc/m/386-3866068_transparent-bts-wings-png-bts-wings-album-cover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39D482" w14:textId="61B0BDD6" w:rsid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>1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the-bangtan-boys/images/d/d5/Love_Yourself_%27Her%27_album_cover.png/revision/latest?cb=2019011411501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AF87CD" w14:textId="77F2D7BF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3.png = </w:t>
      </w:r>
      <w:hyperlink r:id="rId38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-wixmp-ed30a86b8c4ca887773594c2.wixmp.com/f/e1dbc69c-66e6-438a-bf58-72fb7079f12f/dcl0jok-a6598d16-4f1e-451c-a4da-1ad12677d62c.png?token=eyJ0eXAiOiJKV1QiLCJhbGciOiJIUzI1NiJ9.eyJzdWIiOiJ1cm46YXBwOjdlMGQxODg5ODIyNjQzNzNhNWYwZDQxNWVhMGQyNmUwIiwiaXNzIjoidXJuOmFwcDo3ZTBkMTg4OTgyMjY0MzczYTVmMGQ0MTVlYTBkMjZlMCIsIm9iaiI6W1t7InBhdGgiOiJcL2ZcL2UxZGJjNjljLTY2ZTYtNDM4YS1iZjU4LTcyZmI3MDc5ZjEyZlwvZGNsMGpvay1hNjU5OGQxNi00ZjFlLTQ1MWMtYTRkYS0xYWQxMjY3N2Q2MmMucG5nIn1dXSwiYXVkIjpbInVybjpzZXJ2aWNlOmZpbGUuZG93bmxvYWQiXX0.Q3BqGw4C-O--1D6idshSuN39DFoZeqZk1Uc6OUortyA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2F970BB" w14:textId="083168C6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BTS cover 4.png = </w:t>
      </w:r>
      <w:hyperlink r:id="rId39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f/BTS_-_Dynamite_%28official_cover%29.png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  <w:t xml:space="preserve"> </w:t>
      </w:r>
    </w:p>
    <w:p w14:paraId="566684AF" w14:textId="1B85EA62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5.png = </w:t>
      </w:r>
      <w:hyperlink r:id="rId4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routloud.files.wordpress.com/2016/03/1b864-bts_dark_2526_wild_cover_art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5FD1ABF" w14:textId="029722AC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6.png = </w:t>
      </w:r>
      <w:hyperlink r:id="rId41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c/cd/BTS_Map_of_the_Soul_7_The_Journey_Normal_Edition_album_cover.png/revision/latest?cb=20200528173519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47474BF" w14:textId="1D7DDB16" w:rsidR="009A5D29" w:rsidRDefault="009A5D29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prof.png = </w:t>
      </w:r>
      <w:hyperlink r:id="rId42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://www.pngmart.com/files/12/BTS-PNG-Free-Download.png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0EFCAD7" w14:textId="653C878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1.png = </w:t>
      </w:r>
      <w:hyperlink r:id="rId4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e/e8/Exo_-_Obsession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F39AB7" w14:textId="19637B84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Exo 3.png =</w:t>
      </w:r>
      <w:r w:rsidRPr="000F7BB8">
        <w:t xml:space="preserve"> </w:t>
      </w:r>
      <w:hyperlink r:id="rId4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7/CountdownEXO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A4506D" w14:textId="707F8E50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4.png = </w:t>
      </w:r>
      <w:hyperlink r:id="rId4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vignette.wikia.nocookie.net/thelostplanet/images/7/77/EXO_Love_Shot_%28Love_ver.%29_Cover.png/revision/latest?cb=20181217034823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45C9C81" w14:textId="68281DB8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5.png = </w:t>
      </w:r>
      <w:hyperlink r:id="rId4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7e/e0/8c/7ee08c5429ffe50e44fa065d5d6ad0ab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B32F3B" w14:textId="77866EF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profile.png = </w:t>
      </w:r>
      <w:hyperlink r:id="rId4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g.favpng.com/24/20/10/exo-together-k-pop-xoxo-png-favpng-pdSnDen8EBUmDaQnnXhL6tYYU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176530B" w14:textId="40E38A07" w:rsidR="000F7BB8" w:rsidRPr="002338A5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temp.png = </w:t>
      </w:r>
      <w:hyperlink r:id="rId4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7/71/EXO_EXO_Planet_-4_-_The_ElyXiOn_%28Dot%29_album_cover.png/revision/latest?cb=2020062013354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5ACB9C9" w14:textId="3419A26B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1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49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51/39/d2/5139d221b9b17104cd347cf22e9fdd8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E6047B6" w14:textId="6A52A504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0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b8/d1/75/b8d175b4eb73834052f5c08c0939cff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ABD5FA" w14:textId="2C5D4922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1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2/22/ITZY_Guess_Who_group_teaser_photo_1.png/revision/latest?cb=20210415151141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13CAEE3" w14:textId="64D6CFC0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2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allkpop.com/upload/2020/08/content/061130/1596727828-imag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0E16D9" w14:textId="5A212E17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5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3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antaranews.com/cache/800x533/2021/05/14/it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433102C" w14:textId="6F4C8B21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6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4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1/17/ITZY_IT%27Z_Me_Me_ver._cover_art.png/revision/latest?cb=20200328195635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E658DDF" w14:textId="01BA8D71" w:rsidR="002B56E5" w:rsidRPr="002B56E5" w:rsidRDefault="002338A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1</w:t>
      </w:r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5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10/4c/a5/104ca5632d0913a0833022b64fa4287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9005F35" w14:textId="175D757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56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-wixmp-ed30a86b8c4ca887773594c2.wixmp.com/f/d082a537-9a45-4512-af54-08c87b335298/d9qoc5p-75bb7e73-5178-472f-bc9b-b0ecba663bcb.png?token=eyJ0eXAiOiJKV1QiLCJhbGciOiJIUzI1NiJ9.eyJzdWIiOiJ1cm46YXBwOjdlMGQxODg5ODIyNjQzNzNhNWYwZDQxNWVhMGQyNmUwIiwiaXNzIjoidXJuOmFwcDo3ZTBkMTg4OTgyMjY0MzczYTVmMGQ0MTVlYTBkMjZlMCIsIm9iaiI6W1t7InBhdGgiOiJcL2ZcL2QwODJhNTM3LTlhNDUtNDUxMi1hZjU0LTA4Yzg3YjMzNTI5OFwvZDlxb2M1cC03NWJiN2U3My01MTc4LTQ3MmYtYmM5Yi1iMGVjYmE2NjNiY2IucG5nIn1dXSwiYXVkIjpbInVybjpzZXJ2aWNlOmZpbGUuZG93bmxvYWQiXX0.RuyDyPhIr8SexjmfI2ZwF8UsqsCUyLmXG-IQo1be7Y0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513AC3" w14:textId="1E3A6633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ed velvet cover 3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= </w:t>
      </w:r>
      <w:hyperlink r:id="rId57" w:history="1">
        <w:r w:rsidR="00D36C2B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-wixmp-ed30a86b8c4ca887773594c2.wixmp.com/f/f458ce68-ca3a-4824-a027-b3981c8e67ad/ddnqvlp-ab303b2f-8351-41d7-a396-e1ea0fce2d3e.png/v1/fill/w_894,h_893,q_70,strp/red_velvet___psycho_album_cover_by_souheima_ddnqvlp-pre.jpg?token=eyJ0eXAiOiJKV1QiLCJhbGciOiJIUzI1NiJ9.eyJzdWIiOiJ1cm46YXBwOjdlMGQxODg5ODIyNjQzNzNhNWYwZDQxNWVhMGQyNmUwIiwiaXNzIjoidXJuOmFwcDo3ZTBkMTg4OTgyMjY0MzczYTVmMGQ0MTVlYTBkMjZlMCIsIm9iaiI6W1t7ImhlaWdodCI6Ijw9MTAzNSIsInBhdGgiOiJcL2ZcL2Y0NThjZTY4LWNhM2EtNDgyNC1hMDI3LWIzOTgxYzhlNjdhZFwvZGRucXZscC1hYjMwM2IyZi04MzUxLTQxZDctYTM5Ni1lMWVhMGZjZTJkM2UucG5nIiwid2lkdGgiOiI8PTEwMzYifV1dLCJhdWQiOlsidXJuOnNlcnZpY2U6aW1hZ2Uub3BlcmF0aW9ucyJdfQ.Ff7ruqhCQBbqz_eesjohYXrw7e35bX6XyNmnb7hlmCI</w:t>
        </w:r>
      </w:hyperlink>
      <w:r w:rsidR="00D36C2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D4821C1" w14:textId="1FF2143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4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5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40/d9/ca/40d9ca187ab33373dc0f96b98fb7c56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343DDEE" w14:textId="4199DDD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5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redvelvet/images/c/c4/Red_Velvet_-_SAPPY_%28Concept_Photo%29_4.png/revision/latest?cb=20190513103150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7601229" w14:textId="57DBF2EF" w:rsidR="002338A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6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6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6/Red_Velvet_-_Happiness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0EF6236" w14:textId="58417C45" w:rsidR="002338A5" w:rsidRDefault="002338A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4BFADF36" w14:textId="20945B4C" w:rsidR="002B56E5" w:rsidRPr="009A5D29" w:rsidRDefault="002B56E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rch:</w:t>
      </w:r>
    </w:p>
    <w:p w14:paraId="0C2C864E" w14:textId="4B0FDF2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1: </w:t>
      </w:r>
      <w:hyperlink r:id="rId6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ngitem.com/pimgs/m/650-6508015_transparent-blackpink-rose-png-blackpink-merch-bag-png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32914F6" w14:textId="167564A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2: </w:t>
      </w:r>
      <w:hyperlink r:id="rId6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ngitem.com/pimgs/m/215-2151958_blackpink-light-stick-hammer-hd-png-download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A15E4CD" w14:textId="3DEACE5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3: </w:t>
      </w:r>
      <w:hyperlink r:id="rId6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4e/e6/f4/4ee6f4e54b16335c3e2860b178354cd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4F77898" w14:textId="25615506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4: </w:t>
      </w:r>
      <w:hyperlink r:id="rId6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8a/10/bb/8a10bbae2b29d850986db6b7e4153dc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64C647" w14:textId="6CF8BF19" w:rsidR="002B56E5" w:rsidRPr="009A5D29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5: </w:t>
      </w:r>
      <w:hyperlink r:id="rId6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22/5011/3123/products/BPSG_ICBucket_d871f6c2-dc60-46b7-88ab-563911ef7dbe_1024x.png?v=159801678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87B7021" w14:textId="753585A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1: </w:t>
      </w:r>
      <w:hyperlink r:id="rId6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a/e3/70/fae3708c592a8a39640a48120c4437b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8953BF" w14:textId="78C8DD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2: </w:t>
      </w:r>
      <w:hyperlink r:id="rId6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ec/fc/fd/ecfcfd2a99b2132e313faa44f5652836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95E6AE0" w14:textId="49DA0764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3: </w:t>
      </w:r>
      <w:hyperlink r:id="rId6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btstwt.com/images/2020/08/-SEVENTEEN--Official-Lightstick-Version-2-Carat-Bo-BTS-85-88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636FED3" w14:textId="5D95851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4: </w:t>
      </w:r>
      <w:hyperlink r:id="rId6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92/60/47/926047c82216b601ff0ee17e9cdbd96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91CBC1" w14:textId="509C51DE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5: </w:t>
      </w:r>
      <w:hyperlink r:id="rId7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7/6d/2c/f76d2cdd9d7c23ec12683ce39221e06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56C48E" w14:textId="015CF5F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1: </w:t>
      </w:r>
      <w:hyperlink r:id="rId7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2.bp.blogspot.com/-GsUhsQDwJwg/VzIbq60WzJI/AAAAAAAAFTA/rN1iLUCZbfcr4QJJjiGPIlp4SjoRQwfZQCLcB/s1600/%255B2016%255D%2B%255BMERCHANDISE%255D%2BEXO%2BFIGURE%2BBluetooth%2BSpeaker%2B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4BF2CD1" w14:textId="15A8500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2: </w:t>
      </w:r>
      <w:hyperlink r:id="rId7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97/9a/76/979a76109b7780de39523a4165d8d8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270E5D" w14:textId="6D8F77E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3: </w:t>
      </w:r>
      <w:hyperlink r:id="rId7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d8/dd/88/d8dd88037479a9861d5ff920446b286a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65EE7B7" w14:textId="6A957B60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4: </w:t>
      </w:r>
      <w:hyperlink r:id="rId7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69/4203/1983/products/pre-order-exo-number-plate-key-ring-248512_2000x.jpg?v=161785320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673334" w14:textId="6ACF0A6A" w:rsidR="002B56E5" w:rsidRPr="002338A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5: </w:t>
      </w:r>
      <w:hyperlink r:id="rId7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69/4203/1983/products/pre-order-kai-kai-black-hoodie-218853_2000x.jpg?v=161534058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C83281D" w14:textId="63D47A6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1: </w:t>
      </w:r>
      <w:hyperlink r:id="rId7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e0/00/55/e000551b235852ed7e7b6384226fea7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A6CA1C" w14:textId="7D6F12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2: </w:t>
      </w:r>
      <w:hyperlink r:id="rId7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A46B64" w14:textId="0D0FD1A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3: </w:t>
      </w:r>
      <w:hyperlink r:id="rId7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3/b0/2c/f3b02cc9ea5dcc9bf86042d486212d8f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1B89F4A" w14:textId="5D3E237F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4: </w:t>
      </w:r>
      <w:hyperlink r:id="rId7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guess-who-43-1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2433BC" w14:textId="2078891A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5: </w:t>
      </w:r>
      <w:hyperlink r:id="rId8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imageedit_196_769685455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B527F29" w14:textId="77F76A6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1: </w:t>
      </w:r>
      <w:hyperlink r:id="rId8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24/2a/ba/242aba48d89564e8b8120f2918f48619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6E53152" w14:textId="33AD8DC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2: </w:t>
      </w:r>
      <w:hyperlink r:id="rId8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pbs.twimg.com/media/BvfBqRoIIAAfdhv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1A1E012" w14:textId="4C478F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3: </w:t>
      </w:r>
      <w:hyperlink r:id="rId8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7/d0/dd/f7d0ddb25d2708a56f876641db71c80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A1DDEBF" w14:textId="464305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4: </w:t>
      </w:r>
      <w:hyperlink r:id="rId8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83/cf/cc/83cfcc239bd03b172b29390224a3b7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34949DE" w14:textId="4E3EB2A3" w:rsidR="002B56E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5: </w:t>
      </w:r>
      <w:hyperlink r:id="rId8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be/df/25/bedf250d3efbeca5efe93490e4e1c29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E6515F" w14:textId="46D2D628" w:rsidR="009A5D29" w:rsidRP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sz w:val="28"/>
          <w:szCs w:val="28"/>
        </w:rPr>
        <w:t>Customer-</w:t>
      </w:r>
      <w:proofErr w:type="spellStart"/>
      <w:r w:rsidRPr="009A5D29">
        <w:rPr>
          <w:rFonts w:ascii="Times New Roman" w:hAnsi="Times New Roman" w:cs="Times New Roman"/>
          <w:sz w:val="28"/>
          <w:szCs w:val="28"/>
        </w:rPr>
        <w:t>testi</w:t>
      </w:r>
      <w:proofErr w:type="spellEnd"/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24D38D92" w14:textId="4456A046" w:rsidR="009F37DD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bookmarkStart w:id="0" w:name="_Hlk73652628"/>
      <w:r>
        <w:t xml:space="preserve">man(1).png = </w:t>
      </w:r>
      <w:hyperlink r:id="rId86" w:history="1">
        <w:r w:rsidRPr="00DD3CB9">
          <w:rPr>
            <w:rStyle w:val="Hyperlink"/>
          </w:rPr>
          <w:t>https://www.flaticon.com/free-icon/man_2922506?term=person&amp;page=1&amp;position=11&amp;page=1&amp;position=11&amp;related_id=2922506&amp;origin=search</w:t>
        </w:r>
      </w:hyperlink>
      <w:bookmarkEnd w:id="0"/>
      <w:r>
        <w:t xml:space="preserve"> </w:t>
      </w:r>
    </w:p>
    <w:p w14:paraId="3FDD20CA" w14:textId="4A4F67D5" w:rsidR="00842715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oman(2).png = </w:t>
      </w:r>
      <w:hyperlink r:id="rId87" w:history="1">
        <w:r w:rsidRPr="00DD3CB9">
          <w:rPr>
            <w:rStyle w:val="Hyperlink"/>
          </w:rPr>
          <w:t>https://www.flaticon.com/free-icon/woman_2922566</w:t>
        </w:r>
      </w:hyperlink>
      <w:r>
        <w:t xml:space="preserve"> </w:t>
      </w:r>
    </w:p>
    <w:p w14:paraId="181DA48F" w14:textId="634F3E61" w:rsidR="002F11B8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>woman(2).</w:t>
      </w:r>
      <w:proofErr w:type="spellStart"/>
      <w:r>
        <w:t>svg</w:t>
      </w:r>
      <w:proofErr w:type="spellEnd"/>
      <w:r>
        <w:t xml:space="preserve"> = </w:t>
      </w:r>
      <w:hyperlink r:id="rId88" w:history="1">
        <w:r w:rsidRPr="00DD3CB9">
          <w:rPr>
            <w:rStyle w:val="Hyperlink"/>
          </w:rPr>
          <w:t>https://www.flaticon.com/free-icon/woman_4721847?term=person&amp;page=1&amp;position=83&amp;page=1&amp;position=83&amp;related_id=4721847&amp;origin=search</w:t>
        </w:r>
      </w:hyperlink>
      <w:r>
        <w:t xml:space="preserve"> </w:t>
      </w:r>
    </w:p>
    <w:p w14:paraId="545F7B82" w14:textId="1BC32C5E" w:rsidR="00F713CE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oman(3).png = </w:t>
      </w:r>
      <w:hyperlink r:id="rId89" w:history="1">
        <w:r w:rsidRPr="00DD3CB9">
          <w:rPr>
            <w:rStyle w:val="Hyperlink"/>
          </w:rPr>
          <w:t>https://www.flaticon.com/free-icon/woman_2922558?term=person&amp;page=1&amp;position=50&amp;page=1&amp;position=50&amp;related_id=2922558&amp;origin=search</w:t>
        </w:r>
      </w:hyperlink>
      <w:r>
        <w:t xml:space="preserve"> </w:t>
      </w:r>
    </w:p>
    <w:p w14:paraId="460A1C88" w14:textId="565D9E6B" w:rsidR="00D36C2B" w:rsidRPr="00D36C2B" w:rsidRDefault="00D36C2B" w:rsidP="00D36C2B">
      <w:pPr>
        <w:pStyle w:val="ListParagraph"/>
        <w:numPr>
          <w:ilvl w:val="0"/>
          <w:numId w:val="21"/>
        </w:numPr>
      </w:pPr>
      <w:r>
        <w:t>oldman</w:t>
      </w:r>
      <w:r w:rsidRPr="00D36C2B">
        <w:t>(</w:t>
      </w:r>
      <w:r>
        <w:t>1</w:t>
      </w:r>
      <w:r w:rsidRPr="00D36C2B">
        <w:t xml:space="preserve">).png = </w:t>
      </w:r>
      <w:hyperlink r:id="rId90" w:history="1">
        <w:r w:rsidRPr="00BC654F">
          <w:rPr>
            <w:rStyle w:val="Hyperlink"/>
          </w:rPr>
          <w:t>https://www.flaticon.com/free-icon/man_2922615</w:t>
        </w:r>
      </w:hyperlink>
      <w:r>
        <w:t xml:space="preserve"> </w:t>
      </w:r>
    </w:p>
    <w:p w14:paraId="2989D091" w14:textId="5005E0A9" w:rsidR="00D36C2B" w:rsidRDefault="00D36C2B" w:rsidP="00D36C2B">
      <w:pPr>
        <w:pStyle w:val="ListParagraph"/>
        <w:numPr>
          <w:ilvl w:val="0"/>
          <w:numId w:val="21"/>
        </w:numPr>
      </w:pPr>
      <w:r>
        <w:lastRenderedPageBreak/>
        <w:t>man.</w:t>
      </w:r>
      <w:r w:rsidRPr="00D36C2B">
        <w:t xml:space="preserve">png = </w:t>
      </w:r>
      <w:hyperlink r:id="rId91" w:history="1">
        <w:r w:rsidRPr="00BC654F">
          <w:rPr>
            <w:rStyle w:val="Hyperlink"/>
          </w:rPr>
          <w:t>https://www.flaticon.com/free-icon/man_2922524</w:t>
        </w:r>
      </w:hyperlink>
      <w:r>
        <w:t xml:space="preserve"> </w:t>
      </w:r>
    </w:p>
    <w:p w14:paraId="5F7F6D5A" w14:textId="11468B3B" w:rsidR="00AD49A7" w:rsidRPr="009A5D29" w:rsidRDefault="00AD49A7" w:rsidP="00AD49A7">
      <w:pPr>
        <w:pStyle w:val="Style1"/>
        <w:spacing w:line="360" w:lineRule="auto"/>
        <w:ind w:left="426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Sosmed</w:t>
      </w:r>
      <w:proofErr w:type="spellEnd"/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067FEDE0" w14:textId="0F0AB4F3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Facebook.png &amp; </w:t>
      </w:r>
      <w:proofErr w:type="spellStart"/>
      <w:r>
        <w:t>facebook.svg</w:t>
      </w:r>
      <w:proofErr w:type="spellEnd"/>
      <w:r>
        <w:t xml:space="preserve"> = </w:t>
      </w:r>
      <w:hyperlink r:id="rId92" w:history="1">
        <w:r w:rsidRPr="005D6EF6">
          <w:rPr>
            <w:rStyle w:val="Hyperlink"/>
          </w:rPr>
          <w:t>https://www.flaticon.com/free-icon/facebook_123717?term=facebook&amp;page=1&amp;position=69&amp;page=1&amp;position=69&amp;related_id=123717&amp;origin=search</w:t>
        </w:r>
      </w:hyperlink>
      <w:r>
        <w:t xml:space="preserve"> </w:t>
      </w:r>
    </w:p>
    <w:p w14:paraId="74D551C9" w14:textId="6E3C9C08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Instagram.png &amp; </w:t>
      </w:r>
      <w:proofErr w:type="spellStart"/>
      <w:r>
        <w:t>Instagram.svg</w:t>
      </w:r>
      <w:proofErr w:type="spellEnd"/>
      <w:r>
        <w:t xml:space="preserve"> = </w:t>
      </w:r>
      <w:hyperlink r:id="rId93" w:history="1">
        <w:r w:rsidRPr="005D6EF6">
          <w:rPr>
            <w:rStyle w:val="Hyperlink"/>
          </w:rPr>
          <w:t>https://www.flaticon.com/free-icon/instagram_733614?term=social%20media&amp;page=1&amp;position=20&amp;page=1&amp;position=20&amp;related_id=733614&amp;origin=search</w:t>
        </w:r>
      </w:hyperlink>
      <w:r>
        <w:t xml:space="preserve"> </w:t>
      </w:r>
    </w:p>
    <w:p w14:paraId="36AF7AB1" w14:textId="6C65E99D" w:rsidR="00AD49A7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hatsapp.png &amp; </w:t>
      </w:r>
      <w:proofErr w:type="spellStart"/>
      <w:r>
        <w:t>whatsapp.svg</w:t>
      </w:r>
      <w:proofErr w:type="spellEnd"/>
      <w:r>
        <w:t xml:space="preserve"> = </w:t>
      </w:r>
      <w:hyperlink r:id="rId94" w:history="1">
        <w:r w:rsidRPr="005D6EF6">
          <w:rPr>
            <w:rStyle w:val="Hyperlink"/>
          </w:rPr>
          <w:t>https://www.flaticon.com/free-icon/whatsapp_154858?term=whatsapp&amp;page=1&amp;position=38&amp;page=1&amp;position=38&amp;related_id=154858&amp;origin=search</w:t>
        </w:r>
      </w:hyperlink>
      <w:r>
        <w:t xml:space="preserve"> </w:t>
      </w:r>
    </w:p>
    <w:p w14:paraId="0A518519" w14:textId="7B9E2E64" w:rsidR="00D70BEC" w:rsidRPr="009A5D29" w:rsidRDefault="00D70BEC" w:rsidP="00D70BEC">
      <w:pPr>
        <w:pStyle w:val="Style1"/>
        <w:spacing w:line="360" w:lineRule="auto"/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icture</w:t>
      </w:r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3F1B842A" w14:textId="275B4DD3" w:rsidR="00AD49A7" w:rsidRDefault="00D70BEC" w:rsidP="00C06300">
      <w:pPr>
        <w:pStyle w:val="ListParagraph"/>
        <w:numPr>
          <w:ilvl w:val="0"/>
          <w:numId w:val="21"/>
        </w:numPr>
        <w:spacing w:line="360" w:lineRule="auto"/>
        <w:ind w:left="360"/>
      </w:pPr>
      <w:r>
        <w:t>Unnamed (4).jpg</w:t>
      </w:r>
      <w:r>
        <w:t xml:space="preserve"> = </w:t>
      </w:r>
      <w:hyperlink r:id="rId95" w:history="1">
        <w:r w:rsidRPr="00E5110E">
          <w:rPr>
            <w:rStyle w:val="Hyperlink"/>
          </w:rPr>
          <w:t>https://images-na.ssl-images-amazon.com/images/I/61fXwl7BS7L._AC_UL1001_.jpg</w:t>
        </w:r>
      </w:hyperlink>
      <w:r>
        <w:t xml:space="preserve"> </w:t>
      </w:r>
    </w:p>
    <w:p w14:paraId="74C55637" w14:textId="6485714C" w:rsidR="00D70BEC" w:rsidRDefault="00D70BEC" w:rsidP="00C06300">
      <w:pPr>
        <w:pStyle w:val="ListParagraph"/>
        <w:numPr>
          <w:ilvl w:val="0"/>
          <w:numId w:val="21"/>
        </w:numPr>
        <w:spacing w:line="360" w:lineRule="auto"/>
        <w:ind w:left="360"/>
      </w:pPr>
      <w:r>
        <w:t xml:space="preserve">Landing.jpg &amp; bg-section.png= </w:t>
      </w:r>
      <w:hyperlink r:id="rId96" w:history="1">
        <w:r w:rsidRPr="00E5110E">
          <w:rPr>
            <w:rStyle w:val="Hyperlink"/>
          </w:rPr>
          <w:t>https://www.wallpapertip.com/wmimgs/167-1677863_blackpink-kill-this-love-.jpg</w:t>
        </w:r>
      </w:hyperlink>
      <w:r>
        <w:t xml:space="preserve"> </w:t>
      </w:r>
    </w:p>
    <w:p w14:paraId="6E58650C" w14:textId="77777777" w:rsidR="00263402" w:rsidRPr="00682E72" w:rsidRDefault="00263402" w:rsidP="00C06300">
      <w:pPr>
        <w:pStyle w:val="ListParagraph"/>
        <w:numPr>
          <w:ilvl w:val="0"/>
          <w:numId w:val="21"/>
        </w:numPr>
        <w:spacing w:line="360" w:lineRule="auto"/>
        <w:ind w:left="360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9979B0D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50430</w:t>
      </w:r>
      <w:r w:rsidR="00A81038">
        <w:t xml:space="preserve"> – </w:t>
      </w:r>
      <w:r>
        <w:t xml:space="preserve">Vincent </w:t>
      </w:r>
      <w:proofErr w:type="spellStart"/>
      <w:r>
        <w:t>Hadinata</w:t>
      </w:r>
      <w:proofErr w:type="spellEnd"/>
    </w:p>
    <w:p w14:paraId="4DC65843" w14:textId="35D09342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60122</w:t>
      </w:r>
      <w:r>
        <w:t xml:space="preserve"> </w:t>
      </w:r>
      <w:r w:rsidR="002F5E84">
        <w:t xml:space="preserve">– </w:t>
      </w:r>
      <w:r>
        <w:t>Ricky</w:t>
      </w:r>
    </w:p>
    <w:p w14:paraId="26DF70A3" w14:textId="529906B1" w:rsidR="00842715" w:rsidRPr="00682E72" w:rsidRDefault="00F713CE" w:rsidP="00F713CE">
      <w:pPr>
        <w:pStyle w:val="ListParagraph"/>
        <w:numPr>
          <w:ilvl w:val="0"/>
          <w:numId w:val="22"/>
        </w:numPr>
        <w:spacing w:line="360" w:lineRule="auto"/>
      </w:pPr>
      <w:r>
        <w:t>2301850645</w:t>
      </w:r>
      <w:r w:rsidR="002F5E84">
        <w:t xml:space="preserve"> – </w:t>
      </w:r>
      <w:r>
        <w:t xml:space="preserve">Glenn </w:t>
      </w:r>
      <w:proofErr w:type="spellStart"/>
      <w:r>
        <w:t>Karjadidjaja</w:t>
      </w:r>
      <w:proofErr w:type="spellEnd"/>
    </w:p>
    <w:sectPr w:rsidR="00842715" w:rsidRPr="00682E72" w:rsidSect="00DF2179">
      <w:headerReference w:type="default" r:id="rId97"/>
      <w:footerReference w:type="default" r:id="rId98"/>
      <w:headerReference w:type="first" r:id="rId99"/>
      <w:footerReference w:type="first" r:id="rId10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F3F13" w14:textId="77777777" w:rsidR="000A3515" w:rsidRDefault="000A3515" w:rsidP="00273E4A">
      <w:r>
        <w:separator/>
      </w:r>
    </w:p>
  </w:endnote>
  <w:endnote w:type="continuationSeparator" w:id="0">
    <w:p w14:paraId="2CA734F0" w14:textId="77777777" w:rsidR="000A3515" w:rsidRDefault="000A351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AD473" w14:textId="77777777" w:rsidR="000A3515" w:rsidRDefault="000A3515" w:rsidP="00273E4A">
      <w:r>
        <w:separator/>
      </w:r>
    </w:p>
  </w:footnote>
  <w:footnote w:type="continuationSeparator" w:id="0">
    <w:p w14:paraId="247C3086" w14:textId="77777777" w:rsidR="000A3515" w:rsidRDefault="000A351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97797A"/>
    <w:multiLevelType w:val="hybridMultilevel"/>
    <w:tmpl w:val="21AA0186"/>
    <w:lvl w:ilvl="0" w:tplc="3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515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BB8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6274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38A5"/>
    <w:rsid w:val="00235C36"/>
    <w:rsid w:val="002376FA"/>
    <w:rsid w:val="002416CB"/>
    <w:rsid w:val="00252CDF"/>
    <w:rsid w:val="00255AB6"/>
    <w:rsid w:val="002616BD"/>
    <w:rsid w:val="00263402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56E5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1E37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1870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4B1"/>
    <w:rsid w:val="00494E4C"/>
    <w:rsid w:val="00495AF1"/>
    <w:rsid w:val="004978B7"/>
    <w:rsid w:val="004A6F1F"/>
    <w:rsid w:val="004A7D16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012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35AC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56283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A5D2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49A7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6C2B"/>
    <w:rsid w:val="00D37E0D"/>
    <w:rsid w:val="00D47401"/>
    <w:rsid w:val="00D47C75"/>
    <w:rsid w:val="00D51876"/>
    <w:rsid w:val="00D60A6D"/>
    <w:rsid w:val="00D618C3"/>
    <w:rsid w:val="00D67DFC"/>
    <w:rsid w:val="00D70BE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13CE"/>
    <w:rsid w:val="00F80742"/>
    <w:rsid w:val="00F83847"/>
    <w:rsid w:val="00F855A3"/>
    <w:rsid w:val="00F90BAE"/>
    <w:rsid w:val="00F9406C"/>
    <w:rsid w:val="00F955DA"/>
    <w:rsid w:val="00F958F2"/>
    <w:rsid w:val="00F974EA"/>
    <w:rsid w:val="00FA41A2"/>
    <w:rsid w:val="00FB4BFF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713C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3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3CE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yperlink" Target="https://wallpapercave.com/wp/wp7253532.png" TargetMode="External"/><Relationship Id="rId42" Type="http://schemas.openxmlformats.org/officeDocument/2006/relationships/hyperlink" Target="http://www.pngmart.com/files/12/BTS-PNG-Free-Download.png" TargetMode="External"/><Relationship Id="rId47" Type="http://schemas.openxmlformats.org/officeDocument/2006/relationships/hyperlink" Target="https://img.favpng.com/24/20/10/exo-together-k-pop-xoxo-png-favpng-pdSnDen8EBUmDaQnnXhL6tYYU.jpg" TargetMode="External"/><Relationship Id="rId50" Type="http://schemas.openxmlformats.org/officeDocument/2006/relationships/hyperlink" Target="https://i.pinimg.com/originals/b8/d1/75/b8d175b4eb73834052f5c08c0939cffe.png" TargetMode="External"/><Relationship Id="rId55" Type="http://schemas.openxmlformats.org/officeDocument/2006/relationships/hyperlink" Target="https://i.pinimg.com/originals/10/4c/a5/104ca5632d0913a0833022b64fa42877.png" TargetMode="External"/><Relationship Id="rId63" Type="http://schemas.openxmlformats.org/officeDocument/2006/relationships/hyperlink" Target="https://i.pinimg.com/originals/4e/e6/f4/4ee6f4e54b16335c3e2860b178354cd5.png" TargetMode="External"/><Relationship Id="rId68" Type="http://schemas.openxmlformats.org/officeDocument/2006/relationships/hyperlink" Target="https://btstwt.com/images/2020/08/-SEVENTEEN--Official-Lightstick-Version-2-Carat-Bo-BTS-85-88.png" TargetMode="External"/><Relationship Id="rId76" Type="http://schemas.openxmlformats.org/officeDocument/2006/relationships/hyperlink" Target="https://i.pinimg.com/originals/e0/00/55/e000551b235852ed7e7b6384226fea73.png" TargetMode="External"/><Relationship Id="rId84" Type="http://schemas.openxmlformats.org/officeDocument/2006/relationships/hyperlink" Target="https://i.pinimg.com/originals/83/cf/cc/83cfcc239bd03b172b29390224a3b790.png" TargetMode="External"/><Relationship Id="rId89" Type="http://schemas.openxmlformats.org/officeDocument/2006/relationships/hyperlink" Target="https://www.flaticon.com/free-icon/woman_2922558?term=person&amp;page=1&amp;position=50&amp;page=1&amp;position=50&amp;related_id=2922558&amp;origin=search" TargetMode="External"/><Relationship Id="rId97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hyperlink" Target="https://2.bp.blogspot.com/-GsUhsQDwJwg/VzIbq60WzJI/AAAAAAAAFTA/rN1iLUCZbfcr4QJJjiGPIlp4SjoRQwfZQCLcB/s1600/%255B2016%255D%2B%255BMERCHANDISE%255D%2BEXO%2BFIGURE%2BBluetooth%2BSpeaker%2B1.png" TargetMode="External"/><Relationship Id="rId92" Type="http://schemas.openxmlformats.org/officeDocument/2006/relationships/hyperlink" Target="https://www.flaticon.com/free-icon/facebook_123717?term=facebook&amp;page=1&amp;position=69&amp;page=1&amp;position=69&amp;related_id=123717&amp;origin=search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static.wikia.nocookie.net/kpop/images/f/f9/BLACKPINK_BLACKPINK_In_Your_Area_CD%2BDVD_cover_art.png/revision/latest?cb=20181118172149" TargetMode="External"/><Relationship Id="rId37" Type="http://schemas.openxmlformats.org/officeDocument/2006/relationships/hyperlink" Target="https://static.wikia.nocookie.net/the-bangtan-boys/images/d/d5/Love_Yourself_%27Her%27_album_cover.png/revision/latest?cb=20190114115014" TargetMode="External"/><Relationship Id="rId40" Type="http://schemas.openxmlformats.org/officeDocument/2006/relationships/hyperlink" Target="https://staroutloud.files.wordpress.com/2016/03/1b864-bts_dark_2526_wild_cover_art.png" TargetMode="External"/><Relationship Id="rId45" Type="http://schemas.openxmlformats.org/officeDocument/2006/relationships/hyperlink" Target="https://vignette.wikia.nocookie.net/thelostplanet/images/7/77/EXO_Love_Shot_%28Love_ver.%29_Cover.png/revision/latest?cb=20181217034823" TargetMode="External"/><Relationship Id="rId53" Type="http://schemas.openxmlformats.org/officeDocument/2006/relationships/hyperlink" Target="https://cdn.antaranews.com/cache/800x533/2021/05/14/it.png" TargetMode="External"/><Relationship Id="rId58" Type="http://schemas.openxmlformats.org/officeDocument/2006/relationships/hyperlink" Target="https://i.pinimg.com/originals/40/d9/ca/40d9ca187ab33373dc0f96b98fb7c565.png" TargetMode="External"/><Relationship Id="rId66" Type="http://schemas.openxmlformats.org/officeDocument/2006/relationships/hyperlink" Target="https://i.pinimg.com/originals/fa/e3/70/fae3708c592a8a39640a48120c4437b7.png" TargetMode="External"/><Relationship Id="rId74" Type="http://schemas.openxmlformats.org/officeDocument/2006/relationships/hyperlink" Target="https://cdn.shopify.com/s/files/1/0069/4203/1983/products/pre-order-exo-number-plate-key-ring-248512_2000x.jpg?v=1617853206" TargetMode="External"/><Relationship Id="rId79" Type="http://schemas.openxmlformats.org/officeDocument/2006/relationships/hyperlink" Target="https://itzymerch.com/wp-content/uploads/2021/05/guess-who-43-1.jpg" TargetMode="External"/><Relationship Id="rId87" Type="http://schemas.openxmlformats.org/officeDocument/2006/relationships/hyperlink" Target="https://www.flaticon.com/free-icon/woman_2922566" TargetMode="External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yperlink" Target="https://www.pngitem.com/pimgs/m/650-6508015_transparent-blackpink-rose-png-blackpink-merch-bag-png.png" TargetMode="External"/><Relationship Id="rId82" Type="http://schemas.openxmlformats.org/officeDocument/2006/relationships/hyperlink" Target="https://pbs.twimg.com/media/BvfBqRoIIAAfdhv.png" TargetMode="External"/><Relationship Id="rId90" Type="http://schemas.openxmlformats.org/officeDocument/2006/relationships/hyperlink" Target="https://www.flaticon.com/free-icon/man_2922615" TargetMode="External"/><Relationship Id="rId95" Type="http://schemas.openxmlformats.org/officeDocument/2006/relationships/hyperlink" Target="https://images-na.ssl-images-amazon.com/images/I/61fXwl7BS7L._AC_UL1001_.jpg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upload.wikimedia.org/wikipedia/en/f/f2/BLACKPINK-_The_Album.png" TargetMode="External"/><Relationship Id="rId35" Type="http://schemas.openxmlformats.org/officeDocument/2006/relationships/hyperlink" Target="https://qph.fs.quoracdn.net/main-qimg-617faff3625a57efe3381598e927ae67" TargetMode="External"/><Relationship Id="rId43" Type="http://schemas.openxmlformats.org/officeDocument/2006/relationships/hyperlink" Target="https://upload.wikimedia.org/wikipedia/en/e/e8/Exo_-_Obsession.png" TargetMode="External"/><Relationship Id="rId48" Type="http://schemas.openxmlformats.org/officeDocument/2006/relationships/hyperlink" Target="https://static.wikia.nocookie.net/kpop/images/7/71/EXO_EXO_Planet_-4_-_The_ElyXiOn_%28Dot%29_album_cover.png/revision/latest?cb=20200620133544" TargetMode="External"/><Relationship Id="rId56" Type="http://schemas.openxmlformats.org/officeDocument/2006/relationships/hyperlink" Target="https://images-wixmp-ed30a86b8c4ca887773594c2.wixmp.com/f/d082a537-9a45-4512-af54-08c87b335298/d9qoc5p-75bb7e73-5178-472f-bc9b-b0ecba663bcb.png?token=eyJ0eXAiOiJKV1QiLCJhbGciOiJIUzI1NiJ9.eyJzdWIiOiJ1cm46YXBwOjdlMGQxODg5ODIyNjQzNzNhNWYwZDQxNWVhMGQyNmUwIiwiaXNzIjoidXJuOmFwcDo3ZTBkMTg4OTgyMjY0MzczYTVmMGQ0MTVlYTBkMjZlMCIsIm9iaiI6W1t7InBhdGgiOiJcL2ZcL2QwODJhNTM3LTlhNDUtNDUxMi1hZjU0LTA4Yzg3YjMzNTI5OFwvZDlxb2M1cC03NWJiN2U3My01MTc4LTQ3MmYtYmM5Yi1iMGVjYmE2NjNiY2IucG5nIn1dXSwiYXVkIjpbInVybjpzZXJ2aWNlOmZpbGUuZG93bmxvYWQiXX0.RuyDyPhIr8SexjmfI2ZwF8UsqsCUyLmXG-IQo1be7Y0" TargetMode="External"/><Relationship Id="rId64" Type="http://schemas.openxmlformats.org/officeDocument/2006/relationships/hyperlink" Target="https://i.pinimg.com/originals/8a/10/bb/8a10bbae2b29d850986db6b7e4153dc7.png" TargetMode="External"/><Relationship Id="rId69" Type="http://schemas.openxmlformats.org/officeDocument/2006/relationships/hyperlink" Target="https://i.pinimg.com/originals/92/60/47/926047c82216b601ff0ee17e9cdbd962.png" TargetMode="External"/><Relationship Id="rId77" Type="http://schemas.openxmlformats.org/officeDocument/2006/relationships/hyperlink" Target="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" TargetMode="External"/><Relationship Id="rId100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hyperlink" Target="https://static.wikia.nocookie.net/kpop/images/2/22/ITZY_Guess_Who_group_teaser_photo_1.png/revision/latest?cb=20210415151141" TargetMode="External"/><Relationship Id="rId72" Type="http://schemas.openxmlformats.org/officeDocument/2006/relationships/hyperlink" Target="https://i.pinimg.com/originals/97/9a/76/979a76109b7780de39523a4165d8d890.png" TargetMode="External"/><Relationship Id="rId80" Type="http://schemas.openxmlformats.org/officeDocument/2006/relationships/hyperlink" Target="https://itzymerch.com/wp-content/uploads/2021/05/imageedit_196_7696854553.png" TargetMode="External"/><Relationship Id="rId85" Type="http://schemas.openxmlformats.org/officeDocument/2006/relationships/hyperlink" Target="https://i.pinimg.com/originals/be/df/25/bedf250d3efbeca5efe93490e4e1c293.png" TargetMode="External"/><Relationship Id="rId93" Type="http://schemas.openxmlformats.org/officeDocument/2006/relationships/hyperlink" Target="https://www.flaticon.com/free-icon/instagram_733614?term=social%20media&amp;page=1&amp;position=20&amp;page=1&amp;position=20&amp;related_id=733614&amp;origin=search" TargetMode="External"/><Relationship Id="rId98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mir-s3-cdn-cf.behance.net/project_modules/2800_opt_1/13029a107832795.5fc5cd09ee80e.png" TargetMode="External"/><Relationship Id="rId38" Type="http://schemas.openxmlformats.org/officeDocument/2006/relationships/hyperlink" Target="https://images-wixmp-ed30a86b8c4ca887773594c2.wixmp.com/f/e1dbc69c-66e6-438a-bf58-72fb7079f12f/dcl0jok-a6598d16-4f1e-451c-a4da-1ad12677d62c.png?token=eyJ0eXAiOiJKV1QiLCJhbGciOiJIUzI1NiJ9.eyJzdWIiOiJ1cm46YXBwOjdlMGQxODg5ODIyNjQzNzNhNWYwZDQxNWVhMGQyNmUwIiwiaXNzIjoidXJuOmFwcDo3ZTBkMTg4OTgyMjY0MzczYTVmMGQ0MTVlYTBkMjZlMCIsIm9iaiI6W1t7InBhdGgiOiJcL2ZcL2UxZGJjNjljLTY2ZTYtNDM4YS1iZjU4LTcyZmI3MDc5ZjEyZlwvZGNsMGpvay1hNjU5OGQxNi00ZjFlLTQ1MWMtYTRkYS0xYWQxMjY3N2Q2MmMucG5nIn1dXSwiYXVkIjpbInVybjpzZXJ2aWNlOmZpbGUuZG93bmxvYWQiXX0.Q3BqGw4C-O--1D6idshSuN39DFoZeqZk1Uc6OUortyA" TargetMode="External"/><Relationship Id="rId46" Type="http://schemas.openxmlformats.org/officeDocument/2006/relationships/hyperlink" Target="https://i.pinimg.com/originals/7e/e0/8c/7ee08c5429ffe50e44fa065d5d6ad0ab.png" TargetMode="External"/><Relationship Id="rId59" Type="http://schemas.openxmlformats.org/officeDocument/2006/relationships/hyperlink" Target="https://static.wikia.nocookie.net/redvelvet/images/c/c4/Red_Velvet_-_SAPPY_%28Concept_Photo%29_4.png/revision/latest?cb=20190513103150" TargetMode="External"/><Relationship Id="rId67" Type="http://schemas.openxmlformats.org/officeDocument/2006/relationships/hyperlink" Target="https://i.pinimg.com/originals/ec/fc/fd/ecfcfd2a99b2132e313faa44f5652836.png" TargetMode="External"/><Relationship Id="rId20" Type="http://schemas.openxmlformats.org/officeDocument/2006/relationships/image" Target="media/image13.png"/><Relationship Id="rId41" Type="http://schemas.openxmlformats.org/officeDocument/2006/relationships/hyperlink" Target="https://static.wikia.nocookie.net/kpop/images/c/cd/BTS_Map_of_the_Soul_7_The_Journey_Normal_Edition_album_cover.png/revision/latest?cb=20200528173519" TargetMode="External"/><Relationship Id="rId54" Type="http://schemas.openxmlformats.org/officeDocument/2006/relationships/hyperlink" Target="https://static.wikia.nocookie.net/kpop/images/1/17/ITZY_IT%27Z_Me_Me_ver._cover_art.png/revision/latest?cb=20200328195635" TargetMode="External"/><Relationship Id="rId62" Type="http://schemas.openxmlformats.org/officeDocument/2006/relationships/hyperlink" Target="https://www.pngitem.com/pimgs/m/215-2151958_blackpink-light-stick-hammer-hd-png-download.png" TargetMode="External"/><Relationship Id="rId70" Type="http://schemas.openxmlformats.org/officeDocument/2006/relationships/hyperlink" Target="https://i.pinimg.com/originals/f7/6d/2c/f76d2cdd9d7c23ec12683ce39221e06e.png" TargetMode="External"/><Relationship Id="rId75" Type="http://schemas.openxmlformats.org/officeDocument/2006/relationships/hyperlink" Target="https://cdn.shopify.com/s/files/1/0069/4203/1983/products/pre-order-kai-kai-black-hoodie-218853_2000x.jpg?v=1615340589" TargetMode="External"/><Relationship Id="rId83" Type="http://schemas.openxmlformats.org/officeDocument/2006/relationships/hyperlink" Target="https://i.pinimg.com/originals/f7/d0/dd/f7d0ddb25d2708a56f876641db71c803.png" TargetMode="External"/><Relationship Id="rId88" Type="http://schemas.openxmlformats.org/officeDocument/2006/relationships/hyperlink" Target="https://www.flaticon.com/free-icon/woman_4721847?term=person&amp;page=1&amp;position=83&amp;page=1&amp;position=83&amp;related_id=4721847&amp;origin=search" TargetMode="External"/><Relationship Id="rId91" Type="http://schemas.openxmlformats.org/officeDocument/2006/relationships/hyperlink" Target="https://www.flaticon.com/free-icon/man_2922524" TargetMode="External"/><Relationship Id="rId96" Type="http://schemas.openxmlformats.org/officeDocument/2006/relationships/hyperlink" Target="https://www.wallpapertip.com/wmimgs/167-1677863_blackpink-kill-this-love-.jp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kindpng.com/picc/m/386-3866068_transparent-bts-wings-png-bts-wings-album-cover.png" TargetMode="External"/><Relationship Id="rId49" Type="http://schemas.openxmlformats.org/officeDocument/2006/relationships/hyperlink" Target="https://i.pinimg.com/originals/51/39/d2/5139d221b9b17104cd347cf22e9fdd87.png" TargetMode="External"/><Relationship Id="rId57" Type="http://schemas.openxmlformats.org/officeDocument/2006/relationships/hyperlink" Target="https://images-wixmp-ed30a86b8c4ca887773594c2.wixmp.com/f/f458ce68-ca3a-4824-a027-b3981c8e67ad/ddnqvlp-ab303b2f-8351-41d7-a396-e1ea0fce2d3e.png/v1/fill/w_894,h_893,q_70,strp/red_velvet___psycho_album_cover_by_souheima_ddnqvlp-pre.jpg?token=eyJ0eXAiOiJKV1QiLCJhbGciOiJIUzI1NiJ9.eyJzdWIiOiJ1cm46YXBwOjdlMGQxODg5ODIyNjQzNzNhNWYwZDQxNWVhMGQyNmUwIiwiaXNzIjoidXJuOmFwcDo3ZTBkMTg4OTgyMjY0MzczYTVmMGQ0MTVlYTBkMjZlMCIsIm9iaiI6W1t7ImhlaWdodCI6Ijw9MTAzNSIsInBhdGgiOiJcL2ZcL2Y0NThjZTY4LWNhM2EtNDgyNC1hMDI3LWIzOTgxYzhlNjdhZFwvZGRucXZscC1hYjMwM2IyZi04MzUxLTQxZDctYTM5Ni1lMWVhMGZjZTJkM2UucG5nIiwid2lkdGgiOiI8PTEwMzYifV1dLCJhdWQiOlsidXJuOnNlcnZpY2U6aW1hZ2Uub3BlcmF0aW9ucyJdfQ.Ff7ruqhCQBbqz_eesjohYXrw7e35bX6XyNmnb7hlmCI" TargetMode="External"/><Relationship Id="rId10" Type="http://schemas.openxmlformats.org/officeDocument/2006/relationships/image" Target="media/image3.png"/><Relationship Id="rId31" Type="http://schemas.openxmlformats.org/officeDocument/2006/relationships/hyperlink" Target="https://images.genius.com/db40ae29029f0b8cf3e53567484d42b2.999x999x1.png" TargetMode="External"/><Relationship Id="rId44" Type="http://schemas.openxmlformats.org/officeDocument/2006/relationships/hyperlink" Target="https://upload.wikimedia.org/wikipedia/en/5/57/CountdownEXO.png" TargetMode="External"/><Relationship Id="rId52" Type="http://schemas.openxmlformats.org/officeDocument/2006/relationships/hyperlink" Target="https://www.allkpop.com/upload/2020/08/content/061130/1596727828-image.png" TargetMode="External"/><Relationship Id="rId60" Type="http://schemas.openxmlformats.org/officeDocument/2006/relationships/hyperlink" Target="https://upload.wikimedia.org/wikipedia/en/5/56/Red_Velvet_-_Happiness.png" TargetMode="External"/><Relationship Id="rId65" Type="http://schemas.openxmlformats.org/officeDocument/2006/relationships/hyperlink" Target="https://cdn.shopify.com/s/files/1/0022/5011/3123/products/BPSG_ICBucket_d871f6c2-dc60-46b7-88ab-563911ef7dbe_1024x.png?v=1598016786" TargetMode="External"/><Relationship Id="rId73" Type="http://schemas.openxmlformats.org/officeDocument/2006/relationships/hyperlink" Target="https://i.pinimg.com/originals/d8/dd/88/d8dd88037479a9861d5ff920446b286a.png" TargetMode="External"/><Relationship Id="rId78" Type="http://schemas.openxmlformats.org/officeDocument/2006/relationships/hyperlink" Target="https://i.pinimg.com/originals/f3/b0/2c/f3b02cc9ea5dcc9bf86042d486212d8f.png" TargetMode="External"/><Relationship Id="rId81" Type="http://schemas.openxmlformats.org/officeDocument/2006/relationships/hyperlink" Target="https://i.pinimg.com/originals/24/2a/ba/242aba48d89564e8b8120f2918f48619.png" TargetMode="External"/><Relationship Id="rId86" Type="http://schemas.openxmlformats.org/officeDocument/2006/relationships/hyperlink" Target="https://www.flaticon.com/free-icon/man_2922506?term=person&amp;page=1&amp;position=11&amp;page=1&amp;position=11&amp;related_id=2922506&amp;origin=search" TargetMode="External"/><Relationship Id="rId94" Type="http://schemas.openxmlformats.org/officeDocument/2006/relationships/hyperlink" Target="https://www.flaticon.com/free-icon/whatsapp_154858?term=whatsapp&amp;page=1&amp;position=38&amp;page=1&amp;position=38&amp;related_id=154858&amp;origin=search" TargetMode="External"/><Relationship Id="rId99" Type="http://schemas.openxmlformats.org/officeDocument/2006/relationships/header" Target="header2.xml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hyperlink" Target="https://upload.wikimedia.org/wikipedia/en/5/5f/BTS_-_Dynamite_%28official_cover%29.pn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4E414-4835-416E-B4AE-8E5D767B3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59</TotalTime>
  <Pages>17</Pages>
  <Words>3055</Words>
  <Characters>17419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0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GLENN KARJADIDJAYA</cp:lastModifiedBy>
  <cp:revision>349</cp:revision>
  <dcterms:created xsi:type="dcterms:W3CDTF">2017-10-20T05:51:00Z</dcterms:created>
  <dcterms:modified xsi:type="dcterms:W3CDTF">2021-06-15T14:55:00Z</dcterms:modified>
</cp:coreProperties>
</file>